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74EEE76C"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F41217">
        <w:t>Instrumentalist</w:t>
      </w:r>
    </w:p>
    <w:p w14:paraId="2CD81DCD" w14:textId="63205845"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2B5319">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E054A6"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054A6"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054A6"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E054A6"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941E89F" w:rsidR="00236044" w:rsidRDefault="00E054A6"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111746">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1FA70C50" w:rsidR="00236044" w:rsidRPr="0000459F" w:rsidRDefault="00E054A6" w:rsidP="00D012C2">
            <w:pPr>
              <w:spacing w:after="0"/>
            </w:pPr>
            <w:hyperlink r:id="rId7" w:tooltip="Core Humanities" w:history="1">
              <w:r w:rsidR="00236044" w:rsidRPr="005929CF">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44480F01" w:rsidR="00236044" w:rsidRDefault="00E054A6" w:rsidP="00D012C2">
            <w:pPr>
              <w:spacing w:after="0"/>
            </w:pPr>
            <w:hyperlink r:id="rId8" w:tooltip="Core Social Science" w:history="1">
              <w:r w:rsidR="00236044" w:rsidRPr="005929CF">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4C3BDDF3" w:rsidR="00236044" w:rsidRPr="0000459F" w:rsidRDefault="00236044" w:rsidP="00D012C2">
            <w:pPr>
              <w:spacing w:after="0"/>
              <w:rPr>
                <w:i/>
                <w:iCs/>
              </w:rPr>
            </w:pPr>
            <w:r>
              <w:rPr>
                <w:i/>
                <w:iCs/>
              </w:rPr>
              <w:t xml:space="preserve">Pre-requisite: </w:t>
            </w:r>
            <w:r w:rsidR="00E054A6" w:rsidRPr="00E054A6">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1C0DF924" w:rsidR="00236044" w:rsidRPr="00EA6BBF" w:rsidRDefault="00E054A6" w:rsidP="00D012C2">
            <w:pPr>
              <w:spacing w:after="0"/>
              <w:rPr>
                <w:rStyle w:val="Hyperlink"/>
                <w:color w:val="auto"/>
                <w:u w:val="none"/>
              </w:rPr>
            </w:pPr>
            <w:hyperlink r:id="rId9" w:tooltip="Social or Behavioral Science" w:history="1">
              <w:r w:rsidR="00236044" w:rsidRPr="005929CF">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3FC01AAE" w:rsidR="00236044" w:rsidRPr="00EA6BBF" w:rsidRDefault="00E054A6" w:rsidP="00D012C2">
            <w:pPr>
              <w:spacing w:after="0"/>
              <w:rPr>
                <w:rStyle w:val="Hyperlink"/>
                <w:color w:val="auto"/>
                <w:u w:val="none"/>
              </w:rPr>
            </w:pPr>
            <w:hyperlink r:id="rId10" w:tooltip="Visual and Performing Arts" w:history="1">
              <w:r w:rsidR="00236044" w:rsidRPr="005929CF">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0BFEF649" w:rsidR="00236044" w:rsidRDefault="00F41217" w:rsidP="00D012C2">
            <w:pPr>
              <w:spacing w:after="0"/>
            </w:pPr>
            <w:r>
              <w:t>Studio Lessons</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0EEF6AA6" w:rsidR="00236044" w:rsidRDefault="00E054A6" w:rsidP="00D012C2">
            <w:pPr>
              <w:spacing w:after="0"/>
            </w:pPr>
            <w:hyperlink r:id="rId11" w:tooltip="Text-Based Humanities" w:history="1">
              <w:r w:rsidR="00236044" w:rsidRPr="005929CF">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09FF66D9" w:rsidR="00236044" w:rsidRDefault="00E054A6" w:rsidP="00D012C2">
            <w:pPr>
              <w:spacing w:after="0"/>
            </w:pPr>
            <w:hyperlink r:id="rId12" w:tooltip="Natural Science" w:history="1">
              <w:r w:rsidR="00236044" w:rsidRPr="005929CF">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5F6001F2" w:rsidR="00236044" w:rsidRDefault="00D012C2" w:rsidP="00D012C2">
      <w:pPr>
        <w:pStyle w:val="Heading2"/>
        <w:spacing w:before="0"/>
      </w:pPr>
      <w:r>
        <w:t xml:space="preserve">Music </w:t>
      </w:r>
      <w:r w:rsidR="00341BD3">
        <w:t>Performance</w:t>
      </w:r>
      <w:r>
        <w:t xml:space="preserve">- </w:t>
      </w:r>
      <w:r w:rsidR="00F41217">
        <w:t>Instrumentalist</w:t>
      </w:r>
      <w:r w:rsidR="00BC3DE3">
        <w:t xml:space="preserve"> Requirements </w:t>
      </w:r>
      <w:r w:rsidR="00236044">
        <w:t>(</w:t>
      </w:r>
      <w:r w:rsidR="00683773">
        <w:t>73-74</w:t>
      </w:r>
      <w:r w:rsidR="003F08E2">
        <w:t xml:space="preserve"> </w:t>
      </w:r>
      <w:r w:rsidR="00236044">
        <w:t>Credits)</w:t>
      </w:r>
    </w:p>
    <w:p w14:paraId="6E643589" w14:textId="610ECAC2" w:rsidR="00D012C2" w:rsidRPr="00D012C2" w:rsidRDefault="00F41217" w:rsidP="00D012C2">
      <w:pPr>
        <w:spacing w:after="0"/>
      </w:pPr>
      <w:r w:rsidRPr="00F41217">
        <w:t xml:space="preserve">A successful music audition on the student's primary instrument is required for admission to the Instrumentalist track of the Bachelor of Music in Performance degree. Audition requirements and an audition application are available at </w:t>
      </w:r>
      <w:hyperlink r:id="rId13" w:tooltip="Prospective Music Students Webpage" w:history="1">
        <w:r w:rsidRPr="005929CF">
          <w:rPr>
            <w:rStyle w:val="Hyperlink"/>
            <w:color w:val="0000FF"/>
          </w:rPr>
          <w:t>www.ut.edu/music/prospective/</w:t>
        </w:r>
      </w:hyperlink>
      <w:r w:rsidRPr="00F41217">
        <w:t>.</w:t>
      </w:r>
      <w:r>
        <w:t xml:space="preserve"> </w:t>
      </w:r>
      <w:r w:rsidRPr="00F41217">
        <w:t xml:space="preserve">For assistance and additional information contact </w:t>
      </w:r>
      <w:hyperlink r:id="rId14" w:tooltip="Music Audition Email Address" w:history="1">
        <w:r w:rsidRPr="006D69AD">
          <w:rPr>
            <w:rStyle w:val="Hyperlink"/>
            <w:color w:val="0000FF"/>
          </w:rPr>
          <w:t>music.audition@ut.edu</w:t>
        </w:r>
      </w:hyperlink>
      <w:r w:rsidRPr="00F41217">
        <w:t>.</w:t>
      </w:r>
      <w:r>
        <w:t xml:space="preserve"> </w:t>
      </w: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B025359"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01578F">
              <w:rPr>
                <w:b/>
                <w:bCs/>
              </w:rPr>
              <w:t>40</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427A831E" w:rsidR="00263795" w:rsidRDefault="00263795" w:rsidP="00D012C2">
            <w:pPr>
              <w:spacing w:after="0"/>
              <w:rPr>
                <w:rFonts w:cstheme="minorHAnsi"/>
              </w:rPr>
            </w:pP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21A1867C" w14:textId="77777777" w:rsidR="00D012C2" w:rsidRDefault="00D012C2" w:rsidP="005C3002">
            <w:pPr>
              <w:tabs>
                <w:tab w:val="left" w:pos="5715"/>
              </w:tabs>
              <w:spacing w:after="0"/>
              <w:rPr>
                <w:rFonts w:cstheme="minorHAnsi"/>
              </w:rPr>
            </w:pPr>
            <w:r>
              <w:rPr>
                <w:rFonts w:cstheme="minorHAnsi"/>
              </w:rPr>
              <w:lastRenderedPageBreak/>
              <w:t>MUS 210 (2cr) – Concert Recording Practicu</w:t>
            </w:r>
            <w:r w:rsidR="005C3002">
              <w:rPr>
                <w:rFonts w:cstheme="minorHAnsi"/>
              </w:rPr>
              <w:t xml:space="preserve">m </w:t>
            </w:r>
          </w:p>
          <w:p w14:paraId="61CD6D64" w14:textId="2563C9D6" w:rsidR="00F41217" w:rsidRDefault="00F41217"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01578F" w:rsidRPr="00597CC6" w14:paraId="5A8F1574" w14:textId="77777777" w:rsidTr="00D3047A">
        <w:trPr>
          <w:cantSplit/>
        </w:trPr>
        <w:tc>
          <w:tcPr>
            <w:tcW w:w="3617" w:type="pct"/>
          </w:tcPr>
          <w:p w14:paraId="741C2129" w14:textId="77777777" w:rsidR="0001578F" w:rsidRDefault="0001578F" w:rsidP="00D012C2">
            <w:pPr>
              <w:spacing w:after="0"/>
              <w:rPr>
                <w:rFonts w:cstheme="minorHAnsi"/>
              </w:rPr>
            </w:pPr>
            <w:r>
              <w:rPr>
                <w:rFonts w:cstheme="minorHAnsi"/>
              </w:rPr>
              <w:t>MUS 316 (3cr) – Instrumental Conducting</w:t>
            </w:r>
          </w:p>
          <w:p w14:paraId="7275F2C5" w14:textId="4DB6C47E" w:rsidR="0001578F" w:rsidRDefault="0001578F" w:rsidP="00D012C2">
            <w:pPr>
              <w:spacing w:after="0"/>
              <w:rPr>
                <w:rFonts w:cstheme="minorHAnsi"/>
              </w:rPr>
            </w:pPr>
            <w:r>
              <w:rPr>
                <w:rFonts w:cstheme="minorHAnsi"/>
                <w:i/>
                <w:iCs/>
              </w:rPr>
              <w:t>Pre-requisite: MUS 215</w:t>
            </w:r>
          </w:p>
        </w:tc>
        <w:tc>
          <w:tcPr>
            <w:tcW w:w="671" w:type="pct"/>
          </w:tcPr>
          <w:p w14:paraId="31EF5F36" w14:textId="77777777" w:rsidR="0001578F" w:rsidRPr="006A68B8" w:rsidRDefault="0001578F" w:rsidP="00D012C2">
            <w:pPr>
              <w:spacing w:after="0"/>
              <w:rPr>
                <w:rFonts w:cstheme="minorHAnsi"/>
              </w:rPr>
            </w:pPr>
          </w:p>
        </w:tc>
        <w:tc>
          <w:tcPr>
            <w:tcW w:w="712" w:type="pct"/>
          </w:tcPr>
          <w:p w14:paraId="472466F8" w14:textId="77777777" w:rsidR="0001578F" w:rsidRPr="006A68B8" w:rsidRDefault="0001578F" w:rsidP="00D012C2">
            <w:pPr>
              <w:spacing w:after="0"/>
              <w:rPr>
                <w:rFonts w:cstheme="minorHAnsi"/>
              </w:rPr>
            </w:pPr>
          </w:p>
        </w:tc>
      </w:tr>
      <w:tr w:rsidR="0001578F" w:rsidRPr="00597CC6" w14:paraId="0EAC535B" w14:textId="77777777" w:rsidTr="00B45377">
        <w:trPr>
          <w:cantSplit/>
        </w:trPr>
        <w:tc>
          <w:tcPr>
            <w:tcW w:w="3617" w:type="pct"/>
          </w:tcPr>
          <w:p w14:paraId="277C80BD" w14:textId="77777777" w:rsidR="0001578F" w:rsidRDefault="0001578F" w:rsidP="00B45377">
            <w:pPr>
              <w:spacing w:after="0"/>
              <w:rPr>
                <w:rFonts w:cstheme="minorHAnsi"/>
              </w:rPr>
            </w:pPr>
            <w:r>
              <w:rPr>
                <w:rFonts w:cstheme="minorHAnsi"/>
              </w:rPr>
              <w:t>MUS 323 (2cr) – Arranging and Orchestration</w:t>
            </w:r>
          </w:p>
          <w:p w14:paraId="6E63926C" w14:textId="77777777" w:rsidR="0001578F" w:rsidRDefault="0001578F" w:rsidP="00B45377">
            <w:pPr>
              <w:spacing w:after="0"/>
              <w:rPr>
                <w:rFonts w:cstheme="minorHAnsi"/>
              </w:rPr>
            </w:pPr>
            <w:r>
              <w:rPr>
                <w:rFonts w:cstheme="minorHAnsi"/>
                <w:i/>
                <w:iCs/>
              </w:rPr>
              <w:t>Pre-requisite: MUS 123</w:t>
            </w:r>
          </w:p>
        </w:tc>
        <w:tc>
          <w:tcPr>
            <w:tcW w:w="671" w:type="pct"/>
          </w:tcPr>
          <w:p w14:paraId="7CF5292D" w14:textId="77777777" w:rsidR="0001578F" w:rsidRPr="006A68B8" w:rsidRDefault="0001578F" w:rsidP="00B45377">
            <w:pPr>
              <w:spacing w:after="0"/>
              <w:rPr>
                <w:rFonts w:cstheme="minorHAnsi"/>
              </w:rPr>
            </w:pPr>
          </w:p>
        </w:tc>
        <w:tc>
          <w:tcPr>
            <w:tcW w:w="712" w:type="pct"/>
          </w:tcPr>
          <w:p w14:paraId="64398B92" w14:textId="77777777" w:rsidR="0001578F" w:rsidRPr="006A68B8" w:rsidRDefault="0001578F" w:rsidP="00B45377">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3617BABE" w:rsidR="008D003E" w:rsidRPr="00D421C1" w:rsidRDefault="008D003E" w:rsidP="00B45377">
            <w:pPr>
              <w:spacing w:after="0"/>
              <w:rPr>
                <w:b/>
                <w:bCs/>
              </w:rPr>
            </w:pPr>
            <w:r>
              <w:rPr>
                <w:b/>
                <w:bCs/>
              </w:rPr>
              <w:t>Performance Requirements (</w:t>
            </w:r>
            <w:r w:rsidR="001B3E48">
              <w:rPr>
                <w:b/>
                <w:bCs/>
              </w:rPr>
              <w:t>4</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1B3E48" w:rsidRPr="00597CC6" w14:paraId="3E29C563" w14:textId="77777777" w:rsidTr="00B45377">
        <w:trPr>
          <w:cantSplit/>
        </w:trPr>
        <w:tc>
          <w:tcPr>
            <w:tcW w:w="3617" w:type="pct"/>
          </w:tcPr>
          <w:p w14:paraId="08F950E3" w14:textId="77777777" w:rsidR="001B3E48" w:rsidRDefault="001B3E48" w:rsidP="00B45377">
            <w:pPr>
              <w:spacing w:after="0"/>
              <w:rPr>
                <w:rFonts w:cstheme="minorHAnsi"/>
              </w:rPr>
            </w:pPr>
            <w:r>
              <w:rPr>
                <w:rFonts w:cstheme="minorHAnsi"/>
              </w:rPr>
              <w:t>MUS 200 (1cr) – Jazz Improvisation I (1)</w:t>
            </w:r>
          </w:p>
          <w:p w14:paraId="572EEB3A" w14:textId="3B9830C6" w:rsidR="001B3E48" w:rsidRDefault="001B3E48" w:rsidP="00B45377">
            <w:pPr>
              <w:spacing w:after="0"/>
              <w:rPr>
                <w:rFonts w:cstheme="minorHAnsi"/>
              </w:rPr>
            </w:pPr>
            <w:r>
              <w:rPr>
                <w:rFonts w:cstheme="minorHAnsi"/>
                <w:i/>
                <w:iCs/>
              </w:rPr>
              <w:t xml:space="preserve">Pre-requisite: </w:t>
            </w:r>
            <w:r w:rsidRPr="001B3E48">
              <w:rPr>
                <w:rFonts w:cstheme="minorHAnsi"/>
                <w:i/>
                <w:iCs/>
              </w:rPr>
              <w:t xml:space="preserve">Music major, music minor or permission of instructor; students must be able to read standard music </w:t>
            </w:r>
            <w:r w:rsidR="00872155" w:rsidRPr="001B3E48">
              <w:rPr>
                <w:rFonts w:cstheme="minorHAnsi"/>
                <w:i/>
                <w:iCs/>
              </w:rPr>
              <w:t>notation and</w:t>
            </w:r>
            <w:r w:rsidRPr="001B3E48">
              <w:rPr>
                <w:rFonts w:cstheme="minorHAnsi"/>
                <w:i/>
                <w:iCs/>
              </w:rPr>
              <w:t xml:space="preserve"> must display a basic level of technical proficiency on their instrument or voice.</w:t>
            </w:r>
          </w:p>
        </w:tc>
        <w:tc>
          <w:tcPr>
            <w:tcW w:w="671" w:type="pct"/>
          </w:tcPr>
          <w:p w14:paraId="3E02FD64" w14:textId="77777777" w:rsidR="001B3E48" w:rsidRPr="006A68B8" w:rsidRDefault="001B3E48" w:rsidP="00B45377">
            <w:pPr>
              <w:spacing w:after="0"/>
              <w:rPr>
                <w:rFonts w:cstheme="minorHAnsi"/>
              </w:rPr>
            </w:pPr>
          </w:p>
        </w:tc>
        <w:tc>
          <w:tcPr>
            <w:tcW w:w="712" w:type="pct"/>
          </w:tcPr>
          <w:p w14:paraId="13BFBFB2" w14:textId="77777777" w:rsidR="001B3E48" w:rsidRPr="006A68B8" w:rsidRDefault="001B3E48"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69BAE961" w:rsidR="008B6BEF" w:rsidRDefault="008B6BEF" w:rsidP="008B6BEF">
            <w:pPr>
              <w:spacing w:after="0"/>
              <w:rPr>
                <w:rFonts w:cstheme="minorHAnsi"/>
              </w:rPr>
            </w:pPr>
            <w:r>
              <w:rPr>
                <w:rFonts w:cstheme="minorHAnsi"/>
              </w:rPr>
              <w:t>MUS 446 (1cr) – Senior Recital</w:t>
            </w:r>
          </w:p>
          <w:p w14:paraId="2EFFC1C4" w14:textId="495B2217" w:rsidR="008B6BEF" w:rsidRPr="008B6BEF" w:rsidRDefault="008B6BEF" w:rsidP="00B45377">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244C5BFD" w:rsidR="008B6BEF" w:rsidRDefault="008B6BEF" w:rsidP="008B6BEF">
            <w:pPr>
              <w:spacing w:after="0"/>
              <w:rPr>
                <w:rFonts w:ascii="Times New Roman" w:hAnsi="Times New Roman"/>
              </w:rPr>
            </w:pPr>
            <w:r>
              <w:rPr>
                <w:rFonts w:ascii="Times New Roman" w:hAnsi="Times New Roman"/>
              </w:rPr>
              <w:t xml:space="preserve">Refer to catalog for the </w:t>
            </w:r>
            <w:hyperlink r:id="rId15" w:tooltip="Elective Options" w:history="1">
              <w:r w:rsidRPr="00664052">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lastRenderedPageBreak/>
              <w:t>Performance Methods Elective (1-2cr)</w:t>
            </w:r>
          </w:p>
          <w:p w14:paraId="36957AB7" w14:textId="704D32B9" w:rsidR="008B6BEF" w:rsidRPr="008D003E" w:rsidRDefault="008B6BEF" w:rsidP="00B45377">
            <w:pPr>
              <w:spacing w:after="0"/>
              <w:rPr>
                <w:rFonts w:cstheme="minorHAnsi"/>
                <w:i/>
                <w:iCs/>
              </w:rPr>
            </w:pPr>
            <w:r w:rsidRPr="008D003E">
              <w:rPr>
                <w:rFonts w:cstheme="minorHAnsi"/>
                <w:i/>
                <w:iCs/>
              </w:rPr>
              <w:t>.</w:t>
            </w: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49609DFD" w:rsidR="008E4FB1" w:rsidRPr="00F41217" w:rsidRDefault="00F41217" w:rsidP="00D012C2">
            <w:pPr>
              <w:spacing w:after="0"/>
            </w:pPr>
            <w:r w:rsidRPr="008E4FB1">
              <w:t>Please consult with the department on which studio lesson course to enroll in.</w:t>
            </w:r>
            <w:r>
              <w:t xml:space="preserve"> (Can fulfill Spartan Studies Distribution Requirement)</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1B3E48" w:rsidRPr="00597CC6" w14:paraId="77CE87D6" w14:textId="77777777" w:rsidTr="00B45377">
        <w:trPr>
          <w:cantSplit/>
        </w:trPr>
        <w:tc>
          <w:tcPr>
            <w:tcW w:w="3617" w:type="pct"/>
          </w:tcPr>
          <w:p w14:paraId="46BA66C4" w14:textId="77777777" w:rsidR="001B3E48" w:rsidRDefault="001B3E48" w:rsidP="00B45377">
            <w:pPr>
              <w:spacing w:after="0"/>
              <w:rPr>
                <w:rFonts w:cstheme="minorHAnsi"/>
              </w:rPr>
            </w:pPr>
            <w:r>
              <w:rPr>
                <w:rFonts w:cstheme="minorHAnsi"/>
              </w:rPr>
              <w:t>Studio Lesson Elective (2cr)</w:t>
            </w:r>
          </w:p>
          <w:p w14:paraId="78055A86" w14:textId="77777777" w:rsidR="001B3E48" w:rsidRPr="00AB7542" w:rsidRDefault="001B3E48" w:rsidP="00B45377">
            <w:pPr>
              <w:spacing w:after="0"/>
              <w:rPr>
                <w:rFonts w:cstheme="minorHAnsi"/>
                <w:i/>
                <w:iCs/>
              </w:rPr>
            </w:pPr>
          </w:p>
        </w:tc>
        <w:tc>
          <w:tcPr>
            <w:tcW w:w="671" w:type="pct"/>
          </w:tcPr>
          <w:p w14:paraId="006EB80D" w14:textId="77777777" w:rsidR="001B3E48" w:rsidRPr="006A68B8" w:rsidRDefault="001B3E48" w:rsidP="00B45377">
            <w:pPr>
              <w:spacing w:after="0"/>
              <w:rPr>
                <w:rFonts w:cstheme="minorHAnsi"/>
              </w:rPr>
            </w:pPr>
          </w:p>
        </w:tc>
        <w:tc>
          <w:tcPr>
            <w:tcW w:w="712" w:type="pct"/>
          </w:tcPr>
          <w:p w14:paraId="32977775" w14:textId="77777777" w:rsidR="001B3E48" w:rsidRPr="006A68B8" w:rsidRDefault="001B3E48" w:rsidP="00B45377">
            <w:pPr>
              <w:spacing w:after="0"/>
              <w:rPr>
                <w:rFonts w:cstheme="minorHAnsi"/>
              </w:rPr>
            </w:pPr>
          </w:p>
        </w:tc>
      </w:tr>
      <w:tr w:rsidR="001B3E48" w:rsidRPr="00597CC6" w14:paraId="60C49882" w14:textId="77777777" w:rsidTr="00B45377">
        <w:trPr>
          <w:cantSplit/>
        </w:trPr>
        <w:tc>
          <w:tcPr>
            <w:tcW w:w="3617" w:type="pct"/>
          </w:tcPr>
          <w:p w14:paraId="493E1B42" w14:textId="77777777" w:rsidR="001B3E48" w:rsidRDefault="001B3E48" w:rsidP="00B45377">
            <w:pPr>
              <w:spacing w:after="0"/>
              <w:rPr>
                <w:rFonts w:cstheme="minorHAnsi"/>
              </w:rPr>
            </w:pPr>
            <w:r>
              <w:rPr>
                <w:rFonts w:cstheme="minorHAnsi"/>
              </w:rPr>
              <w:t>Studio Lesson Elective (2cr)</w:t>
            </w:r>
          </w:p>
          <w:p w14:paraId="6EA8949B" w14:textId="77777777" w:rsidR="001B3E48" w:rsidRPr="00AB7542" w:rsidRDefault="001B3E48" w:rsidP="00B45377">
            <w:pPr>
              <w:spacing w:after="0"/>
              <w:rPr>
                <w:rFonts w:cstheme="minorHAnsi"/>
                <w:i/>
                <w:iCs/>
              </w:rPr>
            </w:pPr>
          </w:p>
        </w:tc>
        <w:tc>
          <w:tcPr>
            <w:tcW w:w="671" w:type="pct"/>
          </w:tcPr>
          <w:p w14:paraId="5459F226" w14:textId="77777777" w:rsidR="001B3E48" w:rsidRPr="006A68B8" w:rsidRDefault="001B3E48" w:rsidP="00B45377">
            <w:pPr>
              <w:spacing w:after="0"/>
              <w:rPr>
                <w:rFonts w:cstheme="minorHAnsi"/>
              </w:rPr>
            </w:pPr>
          </w:p>
        </w:tc>
        <w:tc>
          <w:tcPr>
            <w:tcW w:w="712" w:type="pct"/>
          </w:tcPr>
          <w:p w14:paraId="19AB6EC1" w14:textId="77777777" w:rsidR="001B3E48" w:rsidRPr="006A68B8" w:rsidRDefault="001B3E48" w:rsidP="00B45377">
            <w:pPr>
              <w:spacing w:after="0"/>
              <w:rPr>
                <w:rFonts w:cstheme="minorHAnsi"/>
              </w:rPr>
            </w:pPr>
          </w:p>
        </w:tc>
      </w:tr>
      <w:tr w:rsidR="001B3E48" w:rsidRPr="00597CC6" w14:paraId="5C6B8726" w14:textId="77777777" w:rsidTr="00B45377">
        <w:trPr>
          <w:cantSplit/>
        </w:trPr>
        <w:tc>
          <w:tcPr>
            <w:tcW w:w="3617" w:type="pct"/>
          </w:tcPr>
          <w:p w14:paraId="711BAE7B" w14:textId="77777777" w:rsidR="001B3E48" w:rsidRDefault="001B3E48" w:rsidP="00B45377">
            <w:pPr>
              <w:spacing w:after="0"/>
              <w:rPr>
                <w:rFonts w:cstheme="minorHAnsi"/>
              </w:rPr>
            </w:pPr>
            <w:r>
              <w:rPr>
                <w:rFonts w:cstheme="minorHAnsi"/>
              </w:rPr>
              <w:t>Studio Lesson Elective (2cr)</w:t>
            </w:r>
          </w:p>
          <w:p w14:paraId="4E019D2B" w14:textId="77777777" w:rsidR="001B3E48" w:rsidRPr="00AB7542" w:rsidRDefault="001B3E48" w:rsidP="00B45377">
            <w:pPr>
              <w:spacing w:after="0"/>
              <w:rPr>
                <w:rFonts w:cstheme="minorHAnsi"/>
                <w:i/>
                <w:iCs/>
              </w:rPr>
            </w:pPr>
          </w:p>
        </w:tc>
        <w:tc>
          <w:tcPr>
            <w:tcW w:w="671" w:type="pct"/>
          </w:tcPr>
          <w:p w14:paraId="2EF75775" w14:textId="77777777" w:rsidR="001B3E48" w:rsidRPr="006A68B8" w:rsidRDefault="001B3E48" w:rsidP="00B45377">
            <w:pPr>
              <w:spacing w:after="0"/>
              <w:rPr>
                <w:rFonts w:cstheme="minorHAnsi"/>
              </w:rPr>
            </w:pPr>
          </w:p>
        </w:tc>
        <w:tc>
          <w:tcPr>
            <w:tcW w:w="712" w:type="pct"/>
          </w:tcPr>
          <w:p w14:paraId="61E2FF5D" w14:textId="77777777" w:rsidR="001B3E48" w:rsidRPr="006A68B8" w:rsidRDefault="001B3E48" w:rsidP="00B45377">
            <w:pPr>
              <w:spacing w:after="0"/>
              <w:rPr>
                <w:rFonts w:cstheme="minorHAnsi"/>
              </w:rPr>
            </w:pPr>
          </w:p>
        </w:tc>
      </w:tr>
      <w:tr w:rsidR="001B3E48" w:rsidRPr="00597CC6" w14:paraId="62BD8A02" w14:textId="77777777" w:rsidTr="00B45377">
        <w:trPr>
          <w:cantSplit/>
        </w:trPr>
        <w:tc>
          <w:tcPr>
            <w:tcW w:w="3617" w:type="pct"/>
          </w:tcPr>
          <w:p w14:paraId="242C9A04" w14:textId="77777777" w:rsidR="001B3E48" w:rsidRDefault="001B3E48" w:rsidP="00B45377">
            <w:pPr>
              <w:spacing w:after="0"/>
              <w:rPr>
                <w:rFonts w:cstheme="minorHAnsi"/>
              </w:rPr>
            </w:pPr>
            <w:r>
              <w:rPr>
                <w:rFonts w:cstheme="minorHAnsi"/>
              </w:rPr>
              <w:t>Studio Lesson Elective (2cr)</w:t>
            </w:r>
          </w:p>
          <w:p w14:paraId="5E1D63CB" w14:textId="77777777" w:rsidR="001B3E48" w:rsidRPr="00AB7542" w:rsidRDefault="001B3E48" w:rsidP="00B45377">
            <w:pPr>
              <w:spacing w:after="0"/>
              <w:rPr>
                <w:rFonts w:cstheme="minorHAnsi"/>
                <w:i/>
                <w:iCs/>
              </w:rPr>
            </w:pPr>
          </w:p>
        </w:tc>
        <w:tc>
          <w:tcPr>
            <w:tcW w:w="671" w:type="pct"/>
          </w:tcPr>
          <w:p w14:paraId="288A4282" w14:textId="77777777" w:rsidR="001B3E48" w:rsidRPr="006A68B8" w:rsidRDefault="001B3E48" w:rsidP="00B45377">
            <w:pPr>
              <w:spacing w:after="0"/>
              <w:rPr>
                <w:rFonts w:cstheme="minorHAnsi"/>
              </w:rPr>
            </w:pPr>
          </w:p>
        </w:tc>
        <w:tc>
          <w:tcPr>
            <w:tcW w:w="712" w:type="pct"/>
          </w:tcPr>
          <w:p w14:paraId="5B262DF2" w14:textId="77777777" w:rsidR="001B3E48" w:rsidRPr="006A68B8" w:rsidRDefault="001B3E48" w:rsidP="00B45377">
            <w:pPr>
              <w:spacing w:after="0"/>
              <w:rPr>
                <w:rFonts w:cstheme="minorHAnsi"/>
              </w:rPr>
            </w:pPr>
          </w:p>
        </w:tc>
      </w:tr>
      <w:tr w:rsidR="001B3E48" w:rsidRPr="00597CC6" w14:paraId="50CFCCA3" w14:textId="77777777" w:rsidTr="00B45377">
        <w:trPr>
          <w:cantSplit/>
        </w:trPr>
        <w:tc>
          <w:tcPr>
            <w:tcW w:w="3617" w:type="pct"/>
          </w:tcPr>
          <w:p w14:paraId="1C645A8D" w14:textId="77777777" w:rsidR="001B3E48" w:rsidRDefault="001B3E48" w:rsidP="00B45377">
            <w:pPr>
              <w:spacing w:after="0"/>
              <w:rPr>
                <w:rFonts w:cstheme="minorHAnsi"/>
              </w:rPr>
            </w:pPr>
            <w:r>
              <w:rPr>
                <w:rFonts w:cstheme="minorHAnsi"/>
              </w:rPr>
              <w:t>Studio Lesson Elective (2cr)</w:t>
            </w:r>
          </w:p>
          <w:p w14:paraId="50F2954F" w14:textId="77777777" w:rsidR="001B3E48" w:rsidRPr="00AB7542" w:rsidRDefault="001B3E48" w:rsidP="00B45377">
            <w:pPr>
              <w:spacing w:after="0"/>
              <w:rPr>
                <w:rFonts w:cstheme="minorHAnsi"/>
                <w:i/>
                <w:iCs/>
              </w:rPr>
            </w:pPr>
          </w:p>
        </w:tc>
        <w:tc>
          <w:tcPr>
            <w:tcW w:w="671" w:type="pct"/>
          </w:tcPr>
          <w:p w14:paraId="0556D97C" w14:textId="77777777" w:rsidR="001B3E48" w:rsidRPr="006A68B8" w:rsidRDefault="001B3E48" w:rsidP="00B45377">
            <w:pPr>
              <w:spacing w:after="0"/>
              <w:rPr>
                <w:rFonts w:cstheme="minorHAnsi"/>
              </w:rPr>
            </w:pPr>
          </w:p>
        </w:tc>
        <w:tc>
          <w:tcPr>
            <w:tcW w:w="712" w:type="pct"/>
          </w:tcPr>
          <w:p w14:paraId="6FE21F18" w14:textId="77777777" w:rsidR="001B3E48" w:rsidRPr="006A68B8" w:rsidRDefault="001B3E48" w:rsidP="00B45377">
            <w:pPr>
              <w:spacing w:after="0"/>
              <w:rPr>
                <w:rFonts w:cstheme="minorHAnsi"/>
              </w:rPr>
            </w:pPr>
          </w:p>
        </w:tc>
      </w:tr>
      <w:tr w:rsidR="001B3E48" w:rsidRPr="00597CC6" w14:paraId="0ED764F3" w14:textId="77777777" w:rsidTr="00B45377">
        <w:trPr>
          <w:cantSplit/>
        </w:trPr>
        <w:tc>
          <w:tcPr>
            <w:tcW w:w="3617" w:type="pct"/>
          </w:tcPr>
          <w:p w14:paraId="4EEA58DD" w14:textId="77777777" w:rsidR="001B3E48" w:rsidRDefault="001B3E48" w:rsidP="00B45377">
            <w:pPr>
              <w:spacing w:after="0"/>
              <w:rPr>
                <w:rFonts w:cstheme="minorHAnsi"/>
              </w:rPr>
            </w:pPr>
            <w:r>
              <w:rPr>
                <w:rFonts w:cstheme="minorHAnsi"/>
              </w:rPr>
              <w:t>Studio Lesson Elective (2cr)</w:t>
            </w:r>
          </w:p>
          <w:p w14:paraId="0F5FF359" w14:textId="77777777" w:rsidR="001B3E48" w:rsidRPr="00AB7542" w:rsidRDefault="001B3E48" w:rsidP="00B45377">
            <w:pPr>
              <w:spacing w:after="0"/>
              <w:rPr>
                <w:rFonts w:cstheme="minorHAnsi"/>
                <w:i/>
                <w:iCs/>
              </w:rPr>
            </w:pPr>
          </w:p>
        </w:tc>
        <w:tc>
          <w:tcPr>
            <w:tcW w:w="671" w:type="pct"/>
          </w:tcPr>
          <w:p w14:paraId="6F0767BC" w14:textId="77777777" w:rsidR="001B3E48" w:rsidRPr="006A68B8" w:rsidRDefault="001B3E48" w:rsidP="00B45377">
            <w:pPr>
              <w:spacing w:after="0"/>
              <w:rPr>
                <w:rFonts w:cstheme="minorHAnsi"/>
              </w:rPr>
            </w:pPr>
          </w:p>
        </w:tc>
        <w:tc>
          <w:tcPr>
            <w:tcW w:w="712" w:type="pct"/>
          </w:tcPr>
          <w:p w14:paraId="0A237F4D" w14:textId="77777777" w:rsidR="001B3E48" w:rsidRPr="006A68B8" w:rsidRDefault="001B3E48" w:rsidP="00B45377">
            <w:pPr>
              <w:spacing w:after="0"/>
              <w:rPr>
                <w:rFonts w:cstheme="minorHAnsi"/>
              </w:rPr>
            </w:pPr>
          </w:p>
        </w:tc>
      </w:tr>
      <w:tr w:rsidR="001B3E48" w:rsidRPr="00597CC6" w14:paraId="6CFCCBBF" w14:textId="77777777" w:rsidTr="00B45377">
        <w:trPr>
          <w:cantSplit/>
        </w:trPr>
        <w:tc>
          <w:tcPr>
            <w:tcW w:w="3617" w:type="pct"/>
          </w:tcPr>
          <w:p w14:paraId="784865B0" w14:textId="77777777" w:rsidR="001B3E48" w:rsidRDefault="001B3E48" w:rsidP="00B45377">
            <w:pPr>
              <w:spacing w:after="0"/>
              <w:rPr>
                <w:rFonts w:cstheme="minorHAnsi"/>
              </w:rPr>
            </w:pPr>
            <w:r>
              <w:rPr>
                <w:rFonts w:cstheme="minorHAnsi"/>
              </w:rPr>
              <w:t>Studio Lesson Elective (2cr)</w:t>
            </w:r>
          </w:p>
          <w:p w14:paraId="0C71FF9C" w14:textId="77777777" w:rsidR="001B3E48" w:rsidRPr="00AB7542" w:rsidRDefault="001B3E48" w:rsidP="00B45377">
            <w:pPr>
              <w:spacing w:after="0"/>
              <w:rPr>
                <w:rFonts w:cstheme="minorHAnsi"/>
                <w:i/>
                <w:iCs/>
              </w:rPr>
            </w:pPr>
          </w:p>
        </w:tc>
        <w:tc>
          <w:tcPr>
            <w:tcW w:w="671" w:type="pct"/>
          </w:tcPr>
          <w:p w14:paraId="0C67C217" w14:textId="77777777" w:rsidR="001B3E48" w:rsidRPr="006A68B8" w:rsidRDefault="001B3E48" w:rsidP="00B45377">
            <w:pPr>
              <w:spacing w:after="0"/>
              <w:rPr>
                <w:rFonts w:cstheme="minorHAnsi"/>
              </w:rPr>
            </w:pPr>
          </w:p>
        </w:tc>
        <w:tc>
          <w:tcPr>
            <w:tcW w:w="712" w:type="pct"/>
          </w:tcPr>
          <w:p w14:paraId="038DAB99" w14:textId="77777777" w:rsidR="001B3E48" w:rsidRPr="006A68B8" w:rsidRDefault="001B3E48" w:rsidP="00B45377">
            <w:pPr>
              <w:spacing w:after="0"/>
              <w:rPr>
                <w:rFonts w:cstheme="minorHAnsi"/>
              </w:rPr>
            </w:pPr>
          </w:p>
        </w:tc>
      </w:tr>
      <w:tr w:rsidR="001B3E48" w:rsidRPr="00597CC6" w14:paraId="643FE7CF" w14:textId="77777777" w:rsidTr="00B45377">
        <w:trPr>
          <w:cantSplit/>
        </w:trPr>
        <w:tc>
          <w:tcPr>
            <w:tcW w:w="3617" w:type="pct"/>
          </w:tcPr>
          <w:p w14:paraId="6B31819A" w14:textId="77777777" w:rsidR="001B3E48" w:rsidRDefault="001B3E48" w:rsidP="00B45377">
            <w:pPr>
              <w:spacing w:after="0"/>
              <w:rPr>
                <w:rFonts w:cstheme="minorHAnsi"/>
              </w:rPr>
            </w:pPr>
            <w:r>
              <w:rPr>
                <w:rFonts w:cstheme="minorHAnsi"/>
              </w:rPr>
              <w:t>Studio Lesson Elective (2cr)</w:t>
            </w:r>
          </w:p>
          <w:p w14:paraId="6545EDA0" w14:textId="77777777" w:rsidR="001B3E48" w:rsidRPr="00AB7542" w:rsidRDefault="001B3E48" w:rsidP="00B45377">
            <w:pPr>
              <w:spacing w:after="0"/>
              <w:rPr>
                <w:rFonts w:cstheme="minorHAnsi"/>
                <w:i/>
                <w:iCs/>
              </w:rPr>
            </w:pPr>
          </w:p>
        </w:tc>
        <w:tc>
          <w:tcPr>
            <w:tcW w:w="671" w:type="pct"/>
          </w:tcPr>
          <w:p w14:paraId="46B9F68E" w14:textId="77777777" w:rsidR="001B3E48" w:rsidRPr="006A68B8" w:rsidRDefault="001B3E48" w:rsidP="00B45377">
            <w:pPr>
              <w:spacing w:after="0"/>
              <w:rPr>
                <w:rFonts w:cstheme="minorHAnsi"/>
              </w:rPr>
            </w:pPr>
          </w:p>
        </w:tc>
        <w:tc>
          <w:tcPr>
            <w:tcW w:w="712" w:type="pct"/>
          </w:tcPr>
          <w:p w14:paraId="673480D9" w14:textId="77777777" w:rsidR="001B3E48" w:rsidRPr="006A68B8" w:rsidRDefault="001B3E48" w:rsidP="00B45377">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lastRenderedPageBreak/>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77777777" w:rsidR="008B6BEF" w:rsidRPr="008B6BEF" w:rsidRDefault="008B6BEF" w:rsidP="008B6BEF">
            <w:pPr>
              <w:spacing w:after="0"/>
              <w:rPr>
                <w:rFonts w:cstheme="minorHAnsi"/>
              </w:rPr>
            </w:pPr>
            <w:r w:rsidRPr="008B6BEF">
              <w:rPr>
                <w:rFonts w:cstheme="minorHAnsi"/>
              </w:rPr>
              <w:t>All Bachelor of Music in Performanc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652BCE09" w14:textId="04E857E2" w:rsidR="001B3E48" w:rsidRPr="007F42E2" w:rsidRDefault="001B3E48" w:rsidP="001B3E48">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1B3E48" w:rsidRPr="00D421C1" w14:paraId="059F0DD2" w14:textId="77777777" w:rsidTr="00B45377">
        <w:trPr>
          <w:cantSplit/>
        </w:trPr>
        <w:tc>
          <w:tcPr>
            <w:tcW w:w="5000" w:type="pct"/>
            <w:shd w:val="clear" w:color="auto" w:fill="D0CECE" w:themeFill="background2" w:themeFillShade="E6"/>
          </w:tcPr>
          <w:p w14:paraId="5C8C18C4" w14:textId="1B4BB367" w:rsidR="001B3E48" w:rsidRPr="009865AB" w:rsidRDefault="001B3E48" w:rsidP="00B45377">
            <w:pPr>
              <w:spacing w:after="0"/>
              <w:rPr>
                <w:rFonts w:cstheme="minorHAnsi"/>
                <w:b/>
                <w:bCs/>
              </w:rPr>
            </w:pPr>
            <w:r>
              <w:rPr>
                <w:rFonts w:cstheme="minorHAnsi"/>
                <w:b/>
                <w:bCs/>
              </w:rPr>
              <w:t>Upper Division Performance Requirement</w:t>
            </w:r>
          </w:p>
        </w:tc>
      </w:tr>
      <w:tr w:rsidR="001B3E48" w:rsidRPr="00902A5F" w14:paraId="0F68C387" w14:textId="77777777" w:rsidTr="00B45377">
        <w:trPr>
          <w:cantSplit/>
        </w:trPr>
        <w:tc>
          <w:tcPr>
            <w:tcW w:w="5000" w:type="pct"/>
          </w:tcPr>
          <w:p w14:paraId="516072F9" w14:textId="77777777"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7C2797B4" w14:textId="1FBF8D58" w:rsidR="001B3E48" w:rsidRPr="001B3E48" w:rsidRDefault="001B3E48" w:rsidP="001B3E48">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15F3C370" w14:textId="77777777" w:rsidR="001B3E48" w:rsidRPr="001B3E48" w:rsidRDefault="001B3E48" w:rsidP="001B3E48">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439D5AA8" w14:textId="77777777" w:rsidR="001B3E48" w:rsidRPr="001B3E48" w:rsidRDefault="001B3E48" w:rsidP="001B3E48">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06ABB700" w14:textId="58CF9AE7" w:rsidR="001B3E48" w:rsidRPr="001B3E48" w:rsidRDefault="001B3E48" w:rsidP="001B3E48">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41E1D302" w14:textId="18C8D604" w:rsidR="001B3E48" w:rsidRPr="001B3E48" w:rsidRDefault="001B3E48" w:rsidP="001B3E48">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 Music Student Handbook</w:t>
            </w:r>
            <w:r>
              <w:rPr>
                <w:rFonts w:cstheme="minorHAnsi"/>
              </w:rPr>
              <w:t xml:space="preserve"> </w:t>
            </w:r>
            <w:r w:rsidRPr="001B3E48">
              <w:rPr>
                <w:rFonts w:cstheme="minorHAnsi"/>
              </w:rPr>
              <w:t xml:space="preserve">by contacting </w:t>
            </w:r>
            <w:hyperlink r:id="rId16" w:tooltip="Music Department Email Address" w:history="1">
              <w:r w:rsidRPr="00664052">
                <w:rPr>
                  <w:rStyle w:val="Hyperlink"/>
                  <w:rFonts w:cstheme="minorHAnsi"/>
                  <w:color w:val="0000FF"/>
                </w:rPr>
                <w:t>music@ut.edu</w:t>
              </w:r>
            </w:hyperlink>
            <w:r w:rsidRPr="001B3E48">
              <w:rPr>
                <w:rFonts w:cstheme="minorHAnsi"/>
              </w:rPr>
              <w:t>.</w:t>
            </w:r>
            <w:r>
              <w:rPr>
                <w:rFonts w:cstheme="minorHAnsi"/>
              </w:rPr>
              <w:t xml:space="preserve"> </w:t>
            </w:r>
          </w:p>
        </w:tc>
      </w:tr>
    </w:tbl>
    <w:p w14:paraId="2C7A26B6" w14:textId="77777777" w:rsidR="001B3E48" w:rsidRDefault="001B3E48"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7CFB61"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Music in Performance</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845541">
    <w:abstractNumId w:val="1"/>
  </w:num>
  <w:num w:numId="2" w16cid:durableId="938760630">
    <w:abstractNumId w:val="8"/>
  </w:num>
  <w:num w:numId="3" w16cid:durableId="658269277">
    <w:abstractNumId w:val="0"/>
  </w:num>
  <w:num w:numId="4" w16cid:durableId="2075354695">
    <w:abstractNumId w:val="5"/>
  </w:num>
  <w:num w:numId="5" w16cid:durableId="1184973016">
    <w:abstractNumId w:val="4"/>
  </w:num>
  <w:num w:numId="6" w16cid:durableId="2102724870">
    <w:abstractNumId w:val="6"/>
  </w:num>
  <w:num w:numId="7" w16cid:durableId="2010012021">
    <w:abstractNumId w:val="3"/>
  </w:num>
  <w:num w:numId="8" w16cid:durableId="1140734060">
    <w:abstractNumId w:val="7"/>
  </w:num>
  <w:num w:numId="9" w16cid:durableId="1250090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3s7A0NTOyNDNQ0lEKTi0uzszPAykwqgUAbL3bliwAAAA="/>
  </w:docVars>
  <w:rsids>
    <w:rsidRoot w:val="00236044"/>
    <w:rsid w:val="00012B61"/>
    <w:rsid w:val="0001578F"/>
    <w:rsid w:val="00065229"/>
    <w:rsid w:val="00075EB3"/>
    <w:rsid w:val="00111746"/>
    <w:rsid w:val="00166B13"/>
    <w:rsid w:val="001B3E48"/>
    <w:rsid w:val="001B44E9"/>
    <w:rsid w:val="001C61D0"/>
    <w:rsid w:val="00215C38"/>
    <w:rsid w:val="0023400D"/>
    <w:rsid w:val="00236044"/>
    <w:rsid w:val="002372EB"/>
    <w:rsid w:val="002530DD"/>
    <w:rsid w:val="00263795"/>
    <w:rsid w:val="0026648D"/>
    <w:rsid w:val="00273028"/>
    <w:rsid w:val="002B5319"/>
    <w:rsid w:val="002E0654"/>
    <w:rsid w:val="00341BD3"/>
    <w:rsid w:val="003F08E2"/>
    <w:rsid w:val="00456A98"/>
    <w:rsid w:val="004A5DE2"/>
    <w:rsid w:val="004C7D1A"/>
    <w:rsid w:val="005929CF"/>
    <w:rsid w:val="005A5529"/>
    <w:rsid w:val="005C3002"/>
    <w:rsid w:val="005D6F10"/>
    <w:rsid w:val="0060720E"/>
    <w:rsid w:val="00664052"/>
    <w:rsid w:val="00675492"/>
    <w:rsid w:val="00683773"/>
    <w:rsid w:val="006C760F"/>
    <w:rsid w:val="006D69AD"/>
    <w:rsid w:val="006F3B83"/>
    <w:rsid w:val="0073189F"/>
    <w:rsid w:val="00736DCC"/>
    <w:rsid w:val="00775E13"/>
    <w:rsid w:val="007C6593"/>
    <w:rsid w:val="00816B2C"/>
    <w:rsid w:val="00835061"/>
    <w:rsid w:val="00850B6F"/>
    <w:rsid w:val="00872155"/>
    <w:rsid w:val="008A1D88"/>
    <w:rsid w:val="008B6BEF"/>
    <w:rsid w:val="008D003E"/>
    <w:rsid w:val="008E4FB1"/>
    <w:rsid w:val="00921B87"/>
    <w:rsid w:val="00924F28"/>
    <w:rsid w:val="00965DAE"/>
    <w:rsid w:val="009865AB"/>
    <w:rsid w:val="009A2189"/>
    <w:rsid w:val="00A07C34"/>
    <w:rsid w:val="00A70C26"/>
    <w:rsid w:val="00AB7542"/>
    <w:rsid w:val="00AD6CE7"/>
    <w:rsid w:val="00BC3DE3"/>
    <w:rsid w:val="00C8287A"/>
    <w:rsid w:val="00C8501D"/>
    <w:rsid w:val="00D012C2"/>
    <w:rsid w:val="00D20FA1"/>
    <w:rsid w:val="00DA7A02"/>
    <w:rsid w:val="00DE4737"/>
    <w:rsid w:val="00E054A6"/>
    <w:rsid w:val="00E25028"/>
    <w:rsid w:val="00E50AF1"/>
    <w:rsid w:val="00E516CA"/>
    <w:rsid w:val="00E82B7C"/>
    <w:rsid w:val="00F16EA0"/>
    <w:rsid w:val="00F41217"/>
    <w:rsid w:val="00F5287A"/>
    <w:rsid w:val="00F81297"/>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45215170">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usic@ut.edu"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music/bm-in-performance-instrumentalist/"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7188E-F8AA-4E8D-9652-64DDC04C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1648</Words>
  <Characters>939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Instrumentalist</vt:lpstr>
    </vt:vector>
  </TitlesOfParts>
  <Company/>
  <LinksUpToDate>false</LinksUpToDate>
  <CharactersWithSpaces>1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Instrumentalist</dc:title>
  <dc:subject/>
  <dc:creator>The University of Tampa</dc:creator>
  <cp:keywords>Unofficial, Degree, Planning, Worksheet, Major, BM, in, Music, Performance, Instrumentalist, The, University, of, Tampa</cp:keywords>
  <dc:description/>
  <cp:lastModifiedBy>seAndres Brun Cuervos</cp:lastModifiedBy>
  <cp:revision>15</cp:revision>
  <dcterms:created xsi:type="dcterms:W3CDTF">2023-09-07T18:18:00Z</dcterms:created>
  <dcterms:modified xsi:type="dcterms:W3CDTF">2023-11-07T19:18:00Z</dcterms:modified>
</cp:coreProperties>
</file>